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9472E1F" w14:textId="4FF2C857" w:rsidR="00C03A2B" w:rsidRDefault="005002B5" w:rsidP="008B050E">
      <w:pPr>
        <w:tabs>
          <w:tab w:val="left" w:pos="2461"/>
        </w:tabs>
        <w:ind w:left="104"/>
        <w:rPr>
          <w:rFonts w:ascii="Hind Vadodara"/>
          <w:b/>
          <w:sz w:val="4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9472E28" wp14:editId="64A62452">
                <wp:simplePos x="0" y="0"/>
                <wp:positionH relativeFrom="page">
                  <wp:posOffset>6537960</wp:posOffset>
                </wp:positionH>
                <wp:positionV relativeFrom="page">
                  <wp:posOffset>8832850</wp:posOffset>
                </wp:positionV>
                <wp:extent cx="1005840" cy="1005840"/>
                <wp:effectExtent l="0" t="0" r="0" b="0"/>
                <wp:wrapNone/>
                <wp:docPr id="23" name="Freeform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005840" cy="1005840"/>
                        </a:xfrm>
                        <a:custGeom>
                          <a:avLst/>
                          <a:gdLst>
                            <a:gd name="T0" fmla="+- 0 11880 10296"/>
                            <a:gd name="T1" fmla="*/ T0 w 1584"/>
                            <a:gd name="T2" fmla="+- 0 13910 13910"/>
                            <a:gd name="T3" fmla="*/ 13910 h 1584"/>
                            <a:gd name="T4" fmla="+- 0 10296 10296"/>
                            <a:gd name="T5" fmla="*/ T4 w 1584"/>
                            <a:gd name="T6" fmla="+- 0 15494 13910"/>
                            <a:gd name="T7" fmla="*/ 15494 h 1584"/>
                            <a:gd name="T8" fmla="+- 0 11880 10296"/>
                            <a:gd name="T9" fmla="*/ T8 w 1584"/>
                            <a:gd name="T10" fmla="+- 0 15494 13910"/>
                            <a:gd name="T11" fmla="*/ 15494 h 1584"/>
                            <a:gd name="T12" fmla="+- 0 11880 10296"/>
                            <a:gd name="T13" fmla="*/ T12 w 1584"/>
                            <a:gd name="T14" fmla="+- 0 13910 13910"/>
                            <a:gd name="T15" fmla="*/ 13910 h 1584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</a:cxnLst>
                          <a:rect l="0" t="0" r="r" b="b"/>
                          <a:pathLst>
                            <a:path w="1584" h="1584">
                              <a:moveTo>
                                <a:pt x="1584" y="0"/>
                              </a:moveTo>
                              <a:lnTo>
                                <a:pt x="0" y="1584"/>
                              </a:lnTo>
                              <a:lnTo>
                                <a:pt x="1584" y="1584"/>
                              </a:lnTo>
                              <a:lnTo>
                                <a:pt x="1584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8E7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6F80DBF" id="Freeform 24" o:spid="_x0000_s1026" style="position:absolute;margin-left:514.8pt;margin-top:695.5pt;width:79.2pt;height:79.2pt;z-index:251662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1584,15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" path="m1584,l,1584r1584,l1584,xe" fillcolor="#008e74" stroked="f">
                <v:path arrowok="t" o:connecttype="custom" o:connectlocs="1005840,8832850;0,9838690;1005840,9838690;1005840,8832850" o:connectangles="0,0,0,0"/>
                <w10:wrap anchorx="page" anchory="page"/>
              </v:shape>
            </w:pict>
          </mc:Fallback>
        </mc:AlternateContent>
      </w:r>
      <w:r w:rsidR="002D3718">
        <w:rPr>
          <w:rFonts w:ascii="Hind Vadodara"/>
          <w:b/>
          <w:color w:val="231F20"/>
          <w:sz w:val="48"/>
        </w:rPr>
        <w:t xml:space="preserve">2022 </w:t>
      </w:r>
      <w:r w:rsidR="008B050E">
        <w:rPr>
          <w:rFonts w:ascii="Hind Vadodara"/>
          <w:b/>
          <w:color w:val="231F20"/>
          <w:sz w:val="48"/>
        </w:rPr>
        <w:t>Committee Chair Applications</w:t>
      </w:r>
    </w:p>
    <w:p w14:paraId="29472E26" w14:textId="3FD318F9" w:rsidR="002D3718" w:rsidRDefault="002D3718">
      <w:pPr>
        <w:rPr>
          <w:sz w:val="19"/>
        </w:rPr>
      </w:pPr>
    </w:p>
    <w:p w14:paraId="2C58C378" w14:textId="664B46DE" w:rsidR="00C03A2B" w:rsidRDefault="00C03A2B">
      <w:pPr>
        <w:pStyle w:val="BodyText"/>
        <w:spacing w:before="7"/>
        <w:ind w:left="0"/>
        <w:rPr>
          <w:sz w:val="19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45"/>
        <w:gridCol w:w="3529"/>
        <w:gridCol w:w="2056"/>
        <w:gridCol w:w="2820"/>
      </w:tblGrid>
      <w:tr w:rsidR="002D3718" w:rsidRPr="002D3718" w14:paraId="15CF2BAE" w14:textId="77777777" w:rsidTr="002D3718">
        <w:tc>
          <w:tcPr>
            <w:tcW w:w="1345" w:type="dxa"/>
          </w:tcPr>
          <w:p w14:paraId="3C5EB069" w14:textId="7ED74CE8" w:rsidR="002D3718" w:rsidRPr="002D3718" w:rsidRDefault="002D3718">
            <w:pPr>
              <w:pStyle w:val="BodyText"/>
              <w:spacing w:before="7"/>
              <w:ind w:left="0"/>
              <w:rPr>
                <w:b/>
                <w:bCs/>
              </w:rPr>
            </w:pPr>
            <w:r w:rsidRPr="002D3718">
              <w:rPr>
                <w:b/>
                <w:bCs/>
              </w:rPr>
              <w:t>N</w:t>
            </w:r>
            <w:r w:rsidR="008B050E">
              <w:rPr>
                <w:b/>
                <w:bCs/>
              </w:rPr>
              <w:t>ame:</w:t>
            </w:r>
          </w:p>
        </w:tc>
        <w:tc>
          <w:tcPr>
            <w:tcW w:w="3529" w:type="dxa"/>
          </w:tcPr>
          <w:p w14:paraId="17A26F22" w14:textId="77777777" w:rsidR="002D3718" w:rsidRPr="002D3718" w:rsidRDefault="002D3718">
            <w:pPr>
              <w:pStyle w:val="BodyText"/>
              <w:spacing w:before="7"/>
              <w:ind w:left="0"/>
            </w:pPr>
          </w:p>
        </w:tc>
        <w:tc>
          <w:tcPr>
            <w:tcW w:w="2056" w:type="dxa"/>
          </w:tcPr>
          <w:p w14:paraId="4D8E2DAA" w14:textId="3BE9DC05" w:rsidR="002D3718" w:rsidRPr="002D3718" w:rsidRDefault="002D3718">
            <w:pPr>
              <w:pStyle w:val="BodyText"/>
              <w:spacing w:before="7"/>
              <w:ind w:left="0"/>
              <w:rPr>
                <w:b/>
                <w:bCs/>
              </w:rPr>
            </w:pPr>
            <w:r w:rsidRPr="002D3718">
              <w:rPr>
                <w:b/>
                <w:bCs/>
              </w:rPr>
              <w:t>Company:</w:t>
            </w:r>
          </w:p>
        </w:tc>
        <w:tc>
          <w:tcPr>
            <w:tcW w:w="2820" w:type="dxa"/>
          </w:tcPr>
          <w:p w14:paraId="627AA314" w14:textId="77777777" w:rsidR="002D3718" w:rsidRPr="002D3718" w:rsidRDefault="002D3718">
            <w:pPr>
              <w:pStyle w:val="BodyText"/>
              <w:spacing w:before="7"/>
              <w:ind w:left="0"/>
            </w:pPr>
          </w:p>
        </w:tc>
      </w:tr>
      <w:tr w:rsidR="002D3718" w:rsidRPr="002D3718" w14:paraId="7E3BDF91" w14:textId="77777777" w:rsidTr="002D3718">
        <w:tc>
          <w:tcPr>
            <w:tcW w:w="1345" w:type="dxa"/>
          </w:tcPr>
          <w:p w14:paraId="47CB7DE3" w14:textId="342DB880" w:rsidR="002D3718" w:rsidRPr="002D3718" w:rsidRDefault="002D3718">
            <w:pPr>
              <w:pStyle w:val="BodyText"/>
              <w:spacing w:before="7"/>
              <w:ind w:left="0"/>
              <w:rPr>
                <w:b/>
                <w:bCs/>
              </w:rPr>
            </w:pPr>
            <w:r w:rsidRPr="002D3718">
              <w:rPr>
                <w:b/>
                <w:bCs/>
              </w:rPr>
              <w:t>Email:</w:t>
            </w:r>
          </w:p>
        </w:tc>
        <w:tc>
          <w:tcPr>
            <w:tcW w:w="3529" w:type="dxa"/>
          </w:tcPr>
          <w:p w14:paraId="64A958D6" w14:textId="77777777" w:rsidR="002D3718" w:rsidRPr="002D3718" w:rsidRDefault="002D3718">
            <w:pPr>
              <w:pStyle w:val="BodyText"/>
              <w:spacing w:before="7"/>
              <w:ind w:left="0"/>
            </w:pPr>
          </w:p>
        </w:tc>
        <w:tc>
          <w:tcPr>
            <w:tcW w:w="2056" w:type="dxa"/>
          </w:tcPr>
          <w:p w14:paraId="4FC1EEBF" w14:textId="76D80D5D" w:rsidR="002D3718" w:rsidRPr="002D3718" w:rsidRDefault="002D3718">
            <w:pPr>
              <w:pStyle w:val="BodyText"/>
              <w:spacing w:before="7"/>
              <w:ind w:left="0"/>
              <w:rPr>
                <w:b/>
                <w:bCs/>
              </w:rPr>
            </w:pPr>
            <w:r w:rsidRPr="002D3718">
              <w:rPr>
                <w:b/>
                <w:bCs/>
              </w:rPr>
              <w:t>Phone Number:</w:t>
            </w:r>
          </w:p>
        </w:tc>
        <w:tc>
          <w:tcPr>
            <w:tcW w:w="2820" w:type="dxa"/>
          </w:tcPr>
          <w:p w14:paraId="5DF0E988" w14:textId="77777777" w:rsidR="002D3718" w:rsidRPr="002D3718" w:rsidRDefault="002D3718">
            <w:pPr>
              <w:pStyle w:val="BodyText"/>
              <w:spacing w:before="7"/>
              <w:ind w:left="0"/>
            </w:pPr>
          </w:p>
        </w:tc>
      </w:tr>
    </w:tbl>
    <w:p w14:paraId="13F0281F" w14:textId="7CABB4A5" w:rsidR="002D3718" w:rsidRDefault="002D3718">
      <w:pPr>
        <w:pStyle w:val="BodyText"/>
        <w:spacing w:before="7"/>
        <w:ind w:left="0"/>
        <w:rPr>
          <w:sz w:val="19"/>
        </w:rPr>
      </w:pPr>
    </w:p>
    <w:p w14:paraId="623E10E1" w14:textId="273DBD25" w:rsidR="002D3718" w:rsidRPr="002D3718" w:rsidRDefault="008B050E">
      <w:pPr>
        <w:pStyle w:val="BodyText"/>
        <w:spacing w:before="7"/>
        <w:ind w:left="0"/>
      </w:pPr>
      <w:r>
        <w:t xml:space="preserve">Applications </w:t>
      </w:r>
      <w:r w:rsidR="002D3718" w:rsidRPr="002D3718">
        <w:t>must meet the following criteria:</w:t>
      </w:r>
    </w:p>
    <w:p w14:paraId="632C5604" w14:textId="36ECB723" w:rsidR="002D3718" w:rsidRDefault="002D3718">
      <w:pPr>
        <w:pStyle w:val="BodyText"/>
        <w:spacing w:before="7"/>
        <w:ind w:left="0"/>
        <w:rPr>
          <w:sz w:val="19"/>
        </w:rPr>
      </w:pPr>
    </w:p>
    <w:p w14:paraId="362AFE2D" w14:textId="7B65FB91" w:rsidR="002D3718" w:rsidRDefault="002D3718" w:rsidP="002D3718">
      <w:pPr>
        <w:pStyle w:val="ListBullet"/>
      </w:pPr>
      <w:r>
        <w:t>Be a WTS Houston Chapter member in good standing by January 1, 202</w:t>
      </w:r>
      <w:r>
        <w:t>2</w:t>
      </w:r>
    </w:p>
    <w:p w14:paraId="7AB7A168" w14:textId="073A4D29" w:rsidR="002D3718" w:rsidRDefault="002D3718" w:rsidP="002D3718">
      <w:pPr>
        <w:pStyle w:val="ListBullet"/>
      </w:pPr>
      <w:r>
        <w:t>Demonstrate a willingness to support WTS International’s mission through strong local involvement</w:t>
      </w:r>
    </w:p>
    <w:p w14:paraId="62AEBFC3" w14:textId="550DAB42" w:rsidR="008B050E" w:rsidRDefault="008B050E" w:rsidP="008B050E">
      <w:pPr>
        <w:pStyle w:val="ListBullet"/>
      </w:pPr>
      <w:r w:rsidRPr="008B050E">
        <w:t xml:space="preserve">Be willing to help WTS Houston’s Membership grow, create enthusiasm about the organization and help to create engaging content to our overall membership base. </w:t>
      </w:r>
    </w:p>
    <w:p w14:paraId="323A91D5" w14:textId="1270D6C6" w:rsidR="002D3718" w:rsidRDefault="002D3718" w:rsidP="002D3718">
      <w:pPr>
        <w:pStyle w:val="ListBullet"/>
        <w:numPr>
          <w:ilvl w:val="0"/>
          <w:numId w:val="0"/>
        </w:numPr>
      </w:pPr>
    </w:p>
    <w:p w14:paraId="0DEC2F64" w14:textId="703565BD" w:rsidR="002D3718" w:rsidRDefault="002D3718" w:rsidP="002D3718">
      <w:pPr>
        <w:pStyle w:val="ListBullet"/>
        <w:numPr>
          <w:ilvl w:val="0"/>
          <w:numId w:val="0"/>
        </w:numPr>
      </w:pPr>
      <w:r w:rsidRPr="002D3718">
        <w:t xml:space="preserve">Please email the application form by </w:t>
      </w:r>
      <w:r w:rsidRPr="002D3718">
        <w:rPr>
          <w:b/>
          <w:bCs/>
        </w:rPr>
        <w:t xml:space="preserve">October </w:t>
      </w:r>
      <w:r w:rsidRPr="002D3718">
        <w:rPr>
          <w:b/>
          <w:bCs/>
        </w:rPr>
        <w:t>8</w:t>
      </w:r>
      <w:r w:rsidRPr="002D3718">
        <w:rPr>
          <w:b/>
          <w:bCs/>
        </w:rPr>
        <w:t>, 20</w:t>
      </w:r>
      <w:r w:rsidRPr="002D3718">
        <w:rPr>
          <w:b/>
          <w:bCs/>
        </w:rPr>
        <w:t>21</w:t>
      </w:r>
      <w:r w:rsidRPr="002D3718">
        <w:rPr>
          <w:b/>
          <w:bCs/>
        </w:rPr>
        <w:t xml:space="preserve"> </w:t>
      </w:r>
      <w:r w:rsidRPr="002D3718">
        <w:t xml:space="preserve">to the attention of Angela McMurray at </w:t>
      </w:r>
      <w:hyperlink r:id="rId7" w:history="1">
        <w:r w:rsidRPr="00957ABF">
          <w:rPr>
            <w:rStyle w:val="Hyperlink"/>
          </w:rPr>
          <w:t>angela.mcmurray@jacobs.com</w:t>
        </w:r>
      </w:hyperlink>
      <w:r w:rsidRPr="002D3718">
        <w:t xml:space="preserve">.  </w:t>
      </w:r>
      <w:r w:rsidR="008B050E" w:rsidRPr="008B050E">
        <w:t>The WTS Houston Board will review the applications and vote on the 202</w:t>
      </w:r>
      <w:r w:rsidR="008B050E">
        <w:t>2</w:t>
      </w:r>
      <w:r w:rsidR="008B050E" w:rsidRPr="008B050E">
        <w:t xml:space="preserve"> Chair Positions.</w:t>
      </w:r>
    </w:p>
    <w:p w14:paraId="4B8D019D" w14:textId="7B83CAE9" w:rsidR="008B050E" w:rsidRDefault="008B050E" w:rsidP="002D3718">
      <w:pPr>
        <w:pStyle w:val="ListBullet"/>
        <w:numPr>
          <w:ilvl w:val="0"/>
          <w:numId w:val="0"/>
        </w:numPr>
      </w:pPr>
    </w:p>
    <w:p w14:paraId="0A0C358C" w14:textId="674A0448" w:rsidR="008B050E" w:rsidRDefault="008B050E" w:rsidP="002D3718">
      <w:pPr>
        <w:pStyle w:val="ListBullet"/>
        <w:numPr>
          <w:ilvl w:val="0"/>
          <w:numId w:val="0"/>
        </w:numPr>
      </w:pPr>
      <w:r w:rsidRPr="008B050E">
        <w:t>The 202</w:t>
      </w:r>
      <w:r>
        <w:t>2</w:t>
      </w:r>
      <w:r w:rsidRPr="008B050E">
        <w:t xml:space="preserve"> Committee Chairs will be announced on or around October </w:t>
      </w:r>
      <w:r>
        <w:t>22</w:t>
      </w:r>
      <w:r w:rsidRPr="008B050E">
        <w:t>, 20</w:t>
      </w:r>
      <w:r>
        <w:t>21</w:t>
      </w:r>
      <w:r w:rsidRPr="008B050E">
        <w:t xml:space="preserve"> and installed the week of January 1, 202</w:t>
      </w:r>
      <w:r>
        <w:t>2</w:t>
      </w:r>
      <w:r w:rsidRPr="008B050E">
        <w:t>.</w:t>
      </w:r>
    </w:p>
    <w:p w14:paraId="49C9149E" w14:textId="4228C10C" w:rsidR="002D3718" w:rsidRDefault="002D3718" w:rsidP="002D3718">
      <w:pPr>
        <w:pStyle w:val="ListBullet"/>
        <w:numPr>
          <w:ilvl w:val="0"/>
          <w:numId w:val="0"/>
        </w:num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750"/>
      </w:tblGrid>
      <w:tr w:rsidR="002D3718" w:rsidRPr="002D3718" w14:paraId="0E451C2E" w14:textId="77777777" w:rsidTr="002D3718">
        <w:tc>
          <w:tcPr>
            <w:tcW w:w="9750" w:type="dxa"/>
          </w:tcPr>
          <w:p w14:paraId="2455E529" w14:textId="34E80A50" w:rsidR="002D3718" w:rsidRPr="002D3718" w:rsidRDefault="002D3718" w:rsidP="002D3718">
            <w:pPr>
              <w:pStyle w:val="ListBullet"/>
              <w:numPr>
                <w:ilvl w:val="0"/>
                <w:numId w:val="0"/>
              </w:numPr>
            </w:pPr>
            <w:r w:rsidRPr="002D3718">
              <w:t xml:space="preserve">WTS </w:t>
            </w:r>
            <w:r w:rsidR="008B050E">
              <w:t xml:space="preserve">Houston Committee Chair </w:t>
            </w:r>
            <w:r w:rsidRPr="002D3718">
              <w:t>Position Desired:</w:t>
            </w:r>
          </w:p>
        </w:tc>
      </w:tr>
      <w:tr w:rsidR="002D3718" w:rsidRPr="002D3718" w14:paraId="79DEDE04" w14:textId="77777777" w:rsidTr="008B050E">
        <w:trPr>
          <w:trHeight w:val="548"/>
        </w:trPr>
        <w:tc>
          <w:tcPr>
            <w:tcW w:w="9750" w:type="dxa"/>
          </w:tcPr>
          <w:p w14:paraId="0C56D2BA" w14:textId="77777777" w:rsidR="002D3718" w:rsidRPr="002D3718" w:rsidRDefault="002D3718" w:rsidP="002D3718">
            <w:pPr>
              <w:pStyle w:val="ListBullet"/>
              <w:numPr>
                <w:ilvl w:val="0"/>
                <w:numId w:val="0"/>
              </w:numPr>
            </w:pPr>
          </w:p>
        </w:tc>
      </w:tr>
      <w:tr w:rsidR="002D3718" w:rsidRPr="002D3718" w14:paraId="508957F3" w14:textId="77777777" w:rsidTr="002D3718">
        <w:tc>
          <w:tcPr>
            <w:tcW w:w="9750" w:type="dxa"/>
          </w:tcPr>
          <w:p w14:paraId="75F84559" w14:textId="5E35FAB3" w:rsidR="002D3718" w:rsidRPr="002D3718" w:rsidRDefault="002D3718" w:rsidP="002D3718">
            <w:pPr>
              <w:pStyle w:val="ListBullet"/>
              <w:numPr>
                <w:ilvl w:val="0"/>
                <w:numId w:val="0"/>
              </w:numPr>
            </w:pPr>
            <w:r w:rsidRPr="002D3718">
              <w:t>Years as a WTS member:</w:t>
            </w:r>
          </w:p>
        </w:tc>
      </w:tr>
      <w:tr w:rsidR="002D3718" w:rsidRPr="002D3718" w14:paraId="562AD30D" w14:textId="77777777" w:rsidTr="008B050E">
        <w:trPr>
          <w:trHeight w:val="458"/>
        </w:trPr>
        <w:tc>
          <w:tcPr>
            <w:tcW w:w="9750" w:type="dxa"/>
          </w:tcPr>
          <w:p w14:paraId="3FFFDF6B" w14:textId="77777777" w:rsidR="002D3718" w:rsidRPr="002D3718" w:rsidRDefault="002D3718" w:rsidP="002D3718">
            <w:pPr>
              <w:pStyle w:val="ListBullet"/>
              <w:numPr>
                <w:ilvl w:val="0"/>
                <w:numId w:val="0"/>
              </w:numPr>
            </w:pPr>
          </w:p>
        </w:tc>
      </w:tr>
      <w:tr w:rsidR="002D3718" w:rsidRPr="002D3718" w14:paraId="576747FF" w14:textId="77777777" w:rsidTr="002D3718">
        <w:tc>
          <w:tcPr>
            <w:tcW w:w="9750" w:type="dxa"/>
          </w:tcPr>
          <w:p w14:paraId="0245B0BB" w14:textId="77777777" w:rsidR="008B050E" w:rsidRDefault="008B050E" w:rsidP="002D3718">
            <w:pPr>
              <w:pStyle w:val="ListBullet"/>
              <w:numPr>
                <w:ilvl w:val="0"/>
                <w:numId w:val="0"/>
              </w:numPr>
            </w:pPr>
            <w:r w:rsidRPr="008B050E">
              <w:t xml:space="preserve">Have you served on a Committee or as a Committee Chair in the past?  </w:t>
            </w:r>
          </w:p>
          <w:p w14:paraId="43EF88FE" w14:textId="0AE80648" w:rsidR="002D3718" w:rsidRPr="002D3718" w:rsidRDefault="008B050E" w:rsidP="002D3718">
            <w:pPr>
              <w:pStyle w:val="ListBullet"/>
              <w:numPr>
                <w:ilvl w:val="0"/>
                <w:numId w:val="0"/>
              </w:numPr>
            </w:pPr>
            <w:r w:rsidRPr="008B050E">
              <w:t>If yes, which one and for how long?</w:t>
            </w:r>
          </w:p>
        </w:tc>
      </w:tr>
      <w:tr w:rsidR="002D3718" w:rsidRPr="002D3718" w14:paraId="6B149767" w14:textId="77777777" w:rsidTr="002D3718">
        <w:trPr>
          <w:trHeight w:val="1506"/>
        </w:trPr>
        <w:tc>
          <w:tcPr>
            <w:tcW w:w="9750" w:type="dxa"/>
          </w:tcPr>
          <w:p w14:paraId="3041E5AB" w14:textId="77777777" w:rsidR="002D3718" w:rsidRPr="002D3718" w:rsidRDefault="002D3718" w:rsidP="002D3718">
            <w:pPr>
              <w:pStyle w:val="ListBullet"/>
              <w:numPr>
                <w:ilvl w:val="0"/>
                <w:numId w:val="0"/>
              </w:numPr>
            </w:pPr>
          </w:p>
        </w:tc>
      </w:tr>
      <w:tr w:rsidR="002D3718" w:rsidRPr="002D3718" w14:paraId="190670A3" w14:textId="77777777" w:rsidTr="002D3718">
        <w:tc>
          <w:tcPr>
            <w:tcW w:w="9750" w:type="dxa"/>
          </w:tcPr>
          <w:p w14:paraId="100132CC" w14:textId="10C17A18" w:rsidR="002D3718" w:rsidRPr="002D3718" w:rsidRDefault="008B050E" w:rsidP="002D3718">
            <w:pPr>
              <w:pStyle w:val="ListBullet"/>
              <w:numPr>
                <w:ilvl w:val="0"/>
                <w:numId w:val="0"/>
              </w:numPr>
            </w:pPr>
            <w:r w:rsidRPr="008B050E">
              <w:t>What talents would you bring to WTS that would make you a good fit for this Committee Chair position?</w:t>
            </w:r>
          </w:p>
        </w:tc>
      </w:tr>
      <w:tr w:rsidR="002D3718" w:rsidRPr="002D3718" w14:paraId="7307B21D" w14:textId="77777777" w:rsidTr="008B050E">
        <w:trPr>
          <w:trHeight w:val="1340"/>
        </w:trPr>
        <w:tc>
          <w:tcPr>
            <w:tcW w:w="9750" w:type="dxa"/>
          </w:tcPr>
          <w:p w14:paraId="271BDD5B" w14:textId="77777777" w:rsidR="002D3718" w:rsidRPr="002D3718" w:rsidRDefault="002D3718" w:rsidP="002D3718">
            <w:pPr>
              <w:pStyle w:val="ListBullet"/>
              <w:numPr>
                <w:ilvl w:val="0"/>
                <w:numId w:val="0"/>
              </w:numPr>
            </w:pPr>
          </w:p>
        </w:tc>
      </w:tr>
      <w:tr w:rsidR="002D3718" w:rsidRPr="002D3718" w14:paraId="02C08008" w14:textId="77777777" w:rsidTr="002D3718">
        <w:trPr>
          <w:trHeight w:val="624"/>
        </w:trPr>
        <w:tc>
          <w:tcPr>
            <w:tcW w:w="9750" w:type="dxa"/>
          </w:tcPr>
          <w:p w14:paraId="7DFD8ABD" w14:textId="60E7FC24" w:rsidR="002D3718" w:rsidRPr="002D3718" w:rsidRDefault="008B050E" w:rsidP="002D3718">
            <w:pPr>
              <w:pStyle w:val="ListBullet"/>
              <w:numPr>
                <w:ilvl w:val="0"/>
                <w:numId w:val="0"/>
              </w:numPr>
            </w:pPr>
            <w:r w:rsidRPr="008B050E">
              <w:t>For the Committee you hope to chair, what is one goal you would have for the next year if you were chosen?</w:t>
            </w:r>
          </w:p>
        </w:tc>
      </w:tr>
      <w:tr w:rsidR="002D3718" w:rsidRPr="002D3718" w14:paraId="58CDF121" w14:textId="77777777" w:rsidTr="002D3718">
        <w:trPr>
          <w:trHeight w:val="894"/>
        </w:trPr>
        <w:tc>
          <w:tcPr>
            <w:tcW w:w="9750" w:type="dxa"/>
          </w:tcPr>
          <w:p w14:paraId="4616191B" w14:textId="77777777" w:rsidR="002D3718" w:rsidRPr="002D3718" w:rsidRDefault="002D3718" w:rsidP="002D3718">
            <w:pPr>
              <w:pStyle w:val="ListBullet"/>
              <w:numPr>
                <w:ilvl w:val="0"/>
                <w:numId w:val="0"/>
              </w:numPr>
            </w:pPr>
          </w:p>
        </w:tc>
      </w:tr>
    </w:tbl>
    <w:p w14:paraId="3082C66C" w14:textId="77777777" w:rsidR="002D3718" w:rsidRDefault="002D3718" w:rsidP="002D3718">
      <w:pPr>
        <w:pStyle w:val="ListBullet"/>
        <w:numPr>
          <w:ilvl w:val="0"/>
          <w:numId w:val="0"/>
        </w:numPr>
      </w:pPr>
    </w:p>
    <w:sectPr w:rsidR="002D3718" w:rsidSect="002D3718">
      <w:headerReference w:type="default" r:id="rId8"/>
      <w:pgSz w:w="12240" w:h="15840"/>
      <w:pgMar w:top="2160" w:right="1720" w:bottom="0" w:left="76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F092EDD" w14:textId="77777777" w:rsidR="00171CF6" w:rsidRDefault="00171CF6" w:rsidP="002D3718">
      <w:r>
        <w:separator/>
      </w:r>
    </w:p>
  </w:endnote>
  <w:endnote w:type="continuationSeparator" w:id="0">
    <w:p w14:paraId="16E7BA8B" w14:textId="77777777" w:rsidR="00171CF6" w:rsidRDefault="00171CF6" w:rsidP="002D371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ontserrat">
    <w:panose1 w:val="00000500000000000000"/>
    <w:charset w:val="00"/>
    <w:family w:val="auto"/>
    <w:pitch w:val="variable"/>
    <w:sig w:usb0="2000020F" w:usb1="00000003" w:usb2="00000000" w:usb3="00000000" w:csb0="00000197" w:csb1="00000000"/>
  </w:font>
  <w:font w:name="Hind Vadodara">
    <w:panose1 w:val="02000000000000000000"/>
    <w:charset w:val="00"/>
    <w:family w:val="auto"/>
    <w:pitch w:val="variable"/>
    <w:sig w:usb0="00040007" w:usb1="00000000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6E595DC" w14:textId="77777777" w:rsidR="00171CF6" w:rsidRDefault="00171CF6" w:rsidP="002D3718">
      <w:r>
        <w:separator/>
      </w:r>
    </w:p>
  </w:footnote>
  <w:footnote w:type="continuationSeparator" w:id="0">
    <w:p w14:paraId="1CD88BD9" w14:textId="77777777" w:rsidR="00171CF6" w:rsidRDefault="00171CF6" w:rsidP="002D371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695769E" w14:textId="298AA11E" w:rsidR="002D3718" w:rsidRDefault="002D3718">
    <w:pPr>
      <w:pStyle w:val="Header"/>
    </w:pPr>
    <w:r>
      <w:rPr>
        <w:noProof/>
      </w:rPr>
      <w:drawing>
        <wp:inline distT="0" distB="0" distL="0" distR="0" wp14:anchorId="3A101D92" wp14:editId="5DF5785F">
          <wp:extent cx="4029075" cy="709885"/>
          <wp:effectExtent l="0" t="0" r="0" b="0"/>
          <wp:docPr id="24" name="Pictur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50757" cy="7137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2"/>
    <w:multiLevelType w:val="singleLevel"/>
    <w:tmpl w:val="66C4F22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" w15:restartNumberingAfterBreak="0">
    <w:nsid w:val="FFFFFF83"/>
    <w:multiLevelType w:val="singleLevel"/>
    <w:tmpl w:val="A9E4420C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2" w15:restartNumberingAfterBreak="0">
    <w:nsid w:val="FFFFFF89"/>
    <w:multiLevelType w:val="singleLevel"/>
    <w:tmpl w:val="523C628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2NAVSBsbG5mYGJko6SsGpxcWZ+XkgBYa1ADmtQfUsAAAA"/>
  </w:docVars>
  <w:rsids>
    <w:rsidRoot w:val="00C03A2B"/>
    <w:rsid w:val="00171CF6"/>
    <w:rsid w:val="002D3718"/>
    <w:rsid w:val="005002B5"/>
    <w:rsid w:val="00672D56"/>
    <w:rsid w:val="00687413"/>
    <w:rsid w:val="008B050E"/>
    <w:rsid w:val="00C03A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472E1B"/>
  <w15:docId w15:val="{B1468C68-031F-44D5-BA2E-BD1A90334B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Montserrat" w:eastAsia="Montserrat" w:hAnsi="Montserrat" w:cs="Montserrat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487"/>
    </w:p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ListBullet">
    <w:name w:val="List Bullet"/>
    <w:basedOn w:val="Normal"/>
    <w:uiPriority w:val="99"/>
    <w:unhideWhenUsed/>
    <w:rsid w:val="002D3718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2D3718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2D3718"/>
    <w:pPr>
      <w:numPr>
        <w:numId w:val="3"/>
      </w:numPr>
      <w:contextualSpacing/>
    </w:pPr>
  </w:style>
  <w:style w:type="paragraph" w:styleId="Header">
    <w:name w:val="header"/>
    <w:basedOn w:val="Normal"/>
    <w:link w:val="HeaderChar"/>
    <w:uiPriority w:val="99"/>
    <w:unhideWhenUsed/>
    <w:rsid w:val="002D371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D3718"/>
    <w:rPr>
      <w:rFonts w:ascii="Montserrat" w:eastAsia="Montserrat" w:hAnsi="Montserrat" w:cs="Montserrat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2D371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D3718"/>
    <w:rPr>
      <w:rFonts w:ascii="Montserrat" w:eastAsia="Montserrat" w:hAnsi="Montserrat" w:cs="Montserrat"/>
      <w:lang w:bidi="en-US"/>
    </w:rPr>
  </w:style>
  <w:style w:type="table" w:styleId="TableGrid">
    <w:name w:val="Table Grid"/>
    <w:basedOn w:val="TableNormal"/>
    <w:uiPriority w:val="39"/>
    <w:rsid w:val="002D37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2D3718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D371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angela.mcmurray@jacobs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84</Words>
  <Characters>1050</Characters>
  <Application>Microsoft Office Word</Application>
  <DocSecurity>0</DocSecurity>
  <Lines>8</Lines>
  <Paragraphs>2</Paragraphs>
  <ScaleCrop>false</ScaleCrop>
  <Company/>
  <LinksUpToDate>false</LinksUpToDate>
  <CharactersWithSpaces>1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uillot, Stephanie</dc:creator>
  <cp:lastModifiedBy>Guillot, Stephanie</cp:lastModifiedBy>
  <cp:revision>3</cp:revision>
  <dcterms:created xsi:type="dcterms:W3CDTF">2021-08-19T21:38:00Z</dcterms:created>
  <dcterms:modified xsi:type="dcterms:W3CDTF">2021-08-19T21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2-07T00:00:00Z</vt:filetime>
  </property>
  <property fmtid="{D5CDD505-2E9C-101B-9397-08002B2CF9AE}" pid="3" name="Creator">
    <vt:lpwstr>Adobe InDesign 15.0 (Windows)</vt:lpwstr>
  </property>
  <property fmtid="{D5CDD505-2E9C-101B-9397-08002B2CF9AE}" pid="4" name="LastSaved">
    <vt:filetime>2020-05-18T00:00:00Z</vt:filetime>
  </property>
</Properties>
</file>